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0DC532" w14:textId="77777777" w:rsidR="00706963" w:rsidRDefault="00706963">
      <w:pPr>
        <w:jc w:val="center"/>
        <w:rPr>
          <w:b/>
          <w:sz w:val="24"/>
          <w:szCs w:val="24"/>
        </w:rPr>
      </w:pPr>
    </w:p>
    <w:p w14:paraId="0A232D22" w14:textId="77777777" w:rsidR="00706963" w:rsidRDefault="00706963">
      <w:pPr>
        <w:jc w:val="center"/>
        <w:rPr>
          <w:b/>
          <w:sz w:val="24"/>
          <w:szCs w:val="24"/>
        </w:rPr>
      </w:pPr>
    </w:p>
    <w:p w14:paraId="00000001" w14:textId="7552F237" w:rsidR="008467DD" w:rsidRDefault="00156EB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margosa Valley Library District</w:t>
      </w:r>
    </w:p>
    <w:p w14:paraId="00000002" w14:textId="77777777" w:rsidR="008467DD" w:rsidRDefault="00156EB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Board of Trustees</w:t>
      </w:r>
    </w:p>
    <w:p w14:paraId="0C75D6EA" w14:textId="2D3294E9" w:rsidR="00954DA1" w:rsidRDefault="00156EB0" w:rsidP="009438BE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inutes </w:t>
      </w:r>
      <w:r w:rsidR="0051208E">
        <w:rPr>
          <w:b/>
          <w:sz w:val="24"/>
          <w:szCs w:val="24"/>
        </w:rPr>
        <w:t>November 3</w:t>
      </w:r>
      <w:r w:rsidR="00F15EDC">
        <w:rPr>
          <w:b/>
          <w:sz w:val="24"/>
          <w:szCs w:val="24"/>
        </w:rPr>
        <w:t>, 2025</w:t>
      </w:r>
    </w:p>
    <w:p w14:paraId="73BB7D5D" w14:textId="7AC54F52" w:rsidR="009438BE" w:rsidRDefault="009438BE" w:rsidP="009438BE">
      <w:pPr>
        <w:jc w:val="center"/>
        <w:rPr>
          <w:b/>
          <w:sz w:val="24"/>
          <w:szCs w:val="24"/>
        </w:rPr>
      </w:pPr>
    </w:p>
    <w:p w14:paraId="7E80E469" w14:textId="77777777" w:rsidR="009438BE" w:rsidRDefault="009438BE" w:rsidP="009438BE">
      <w:pPr>
        <w:jc w:val="center"/>
        <w:rPr>
          <w:b/>
          <w:sz w:val="24"/>
          <w:szCs w:val="24"/>
        </w:rPr>
      </w:pPr>
    </w:p>
    <w:p w14:paraId="061FC92F" w14:textId="52E7CA94" w:rsidR="00954DA1" w:rsidRPr="0088607B" w:rsidRDefault="00954DA1" w:rsidP="00954DA1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 w:rsidRPr="0088607B">
        <w:rPr>
          <w:szCs w:val="24"/>
        </w:rPr>
        <w:t>Call to order:</w:t>
      </w:r>
      <w:r w:rsidR="002D1714">
        <w:rPr>
          <w:szCs w:val="24"/>
        </w:rPr>
        <w:t xml:space="preserve"> </w:t>
      </w:r>
      <w:r w:rsidR="00793EEB">
        <w:rPr>
          <w:szCs w:val="24"/>
        </w:rPr>
        <w:t>Lab</w:t>
      </w:r>
      <w:r w:rsidR="00885D3D">
        <w:rPr>
          <w:szCs w:val="24"/>
        </w:rPr>
        <w:t xml:space="preserve"> </w:t>
      </w:r>
      <w:r w:rsidR="00871115">
        <w:rPr>
          <w:szCs w:val="24"/>
        </w:rPr>
        <w:t xml:space="preserve">called the meeting to order at </w:t>
      </w:r>
      <w:r w:rsidR="00064E7A">
        <w:rPr>
          <w:szCs w:val="24"/>
        </w:rPr>
        <w:t>5:3</w:t>
      </w:r>
      <w:r w:rsidR="0051208E">
        <w:rPr>
          <w:szCs w:val="24"/>
        </w:rPr>
        <w:t>3</w:t>
      </w:r>
      <w:r w:rsidR="00871115">
        <w:rPr>
          <w:szCs w:val="24"/>
        </w:rPr>
        <w:t xml:space="preserve"> </w:t>
      </w:r>
      <w:r w:rsidR="00AC05DF">
        <w:rPr>
          <w:szCs w:val="24"/>
        </w:rPr>
        <w:t>pm</w:t>
      </w:r>
      <w:r w:rsidR="00871115">
        <w:rPr>
          <w:szCs w:val="24"/>
        </w:rPr>
        <w:t>.</w:t>
      </w:r>
    </w:p>
    <w:p w14:paraId="60F2C4B9" w14:textId="3D0A476F" w:rsidR="00954DA1" w:rsidRPr="00F37EBF" w:rsidRDefault="00597AE0" w:rsidP="00101984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>
        <w:rPr>
          <w:szCs w:val="24"/>
        </w:rPr>
        <w:t>A r</w:t>
      </w:r>
      <w:r w:rsidR="00954DA1" w:rsidRPr="0088607B">
        <w:rPr>
          <w:szCs w:val="24"/>
        </w:rPr>
        <w:t>oll call of members:</w:t>
      </w:r>
      <w:r w:rsidR="009438BE">
        <w:rPr>
          <w:szCs w:val="24"/>
        </w:rPr>
        <w:t xml:space="preserve"> </w:t>
      </w:r>
      <w:r w:rsidR="00726ED7">
        <w:rPr>
          <w:szCs w:val="24"/>
        </w:rPr>
        <w:t>Lab,</w:t>
      </w:r>
      <w:r w:rsidR="00793EEB">
        <w:rPr>
          <w:szCs w:val="24"/>
        </w:rPr>
        <w:t xml:space="preserve"> </w:t>
      </w:r>
      <w:r w:rsidR="00BB7F59">
        <w:rPr>
          <w:szCs w:val="24"/>
        </w:rPr>
        <w:t>James</w:t>
      </w:r>
      <w:r w:rsidR="00793EEB">
        <w:rPr>
          <w:szCs w:val="24"/>
        </w:rPr>
        <w:t>,</w:t>
      </w:r>
      <w:r w:rsidR="009709C8">
        <w:rPr>
          <w:szCs w:val="24"/>
        </w:rPr>
        <w:t xml:space="preserve"> Patty</w:t>
      </w:r>
      <w:r w:rsidR="00064E7A">
        <w:rPr>
          <w:szCs w:val="24"/>
        </w:rPr>
        <w:t xml:space="preserve">, </w:t>
      </w:r>
      <w:r w:rsidR="0051208E">
        <w:rPr>
          <w:szCs w:val="24"/>
        </w:rPr>
        <w:t>and Will</w:t>
      </w:r>
      <w:r w:rsidR="00F15EDC">
        <w:rPr>
          <w:szCs w:val="24"/>
        </w:rPr>
        <w:t xml:space="preserve"> were </w:t>
      </w:r>
      <w:r w:rsidR="00726ED7">
        <w:rPr>
          <w:szCs w:val="24"/>
        </w:rPr>
        <w:t>present.</w:t>
      </w:r>
      <w:r w:rsidR="0051208E">
        <w:rPr>
          <w:szCs w:val="24"/>
        </w:rPr>
        <w:t xml:space="preserve"> Mary was absent.</w:t>
      </w:r>
    </w:p>
    <w:p w14:paraId="1B707530" w14:textId="7D8619BE" w:rsidR="001A60F9" w:rsidRDefault="00954DA1" w:rsidP="00954DA1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 w:rsidRPr="0088607B">
        <w:rPr>
          <w:szCs w:val="24"/>
        </w:rPr>
        <w:t>General public comment</w:t>
      </w:r>
      <w:r w:rsidR="00871115">
        <w:rPr>
          <w:szCs w:val="24"/>
        </w:rPr>
        <w:t xml:space="preserve">: </w:t>
      </w:r>
      <w:r w:rsidR="00064E7A">
        <w:rPr>
          <w:szCs w:val="24"/>
        </w:rPr>
        <w:t>None</w:t>
      </w:r>
      <w:r w:rsidR="009709C8">
        <w:rPr>
          <w:szCs w:val="24"/>
        </w:rPr>
        <w:t xml:space="preserve"> </w:t>
      </w:r>
    </w:p>
    <w:p w14:paraId="4D7DF5D2" w14:textId="6871B81F" w:rsidR="00101984" w:rsidRDefault="00954DA1" w:rsidP="00850096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 w:rsidRPr="0088607B">
        <w:rPr>
          <w:szCs w:val="24"/>
        </w:rPr>
        <w:t xml:space="preserve">Approval of </w:t>
      </w:r>
      <w:r w:rsidR="00765D59">
        <w:rPr>
          <w:szCs w:val="24"/>
        </w:rPr>
        <w:t>meeting minutes</w:t>
      </w:r>
      <w:r w:rsidR="00534876" w:rsidRPr="0088607B">
        <w:rPr>
          <w:szCs w:val="24"/>
        </w:rPr>
        <w:t xml:space="preserve"> on</w:t>
      </w:r>
      <w:r w:rsidR="00232E27" w:rsidRPr="0088607B">
        <w:rPr>
          <w:szCs w:val="24"/>
        </w:rPr>
        <w:t xml:space="preserve"> </w:t>
      </w:r>
      <w:r w:rsidR="0051208E">
        <w:rPr>
          <w:szCs w:val="24"/>
        </w:rPr>
        <w:t>October 6</w:t>
      </w:r>
      <w:r w:rsidR="009709C8">
        <w:rPr>
          <w:szCs w:val="24"/>
        </w:rPr>
        <w:t>, 2025</w:t>
      </w:r>
      <w:r w:rsidR="00885D3D">
        <w:rPr>
          <w:szCs w:val="24"/>
        </w:rPr>
        <w:t xml:space="preserve">: </w:t>
      </w:r>
      <w:r w:rsidR="00BB7F59">
        <w:rPr>
          <w:szCs w:val="24"/>
        </w:rPr>
        <w:t>James</w:t>
      </w:r>
      <w:r w:rsidR="000A188D">
        <w:rPr>
          <w:szCs w:val="24"/>
        </w:rPr>
        <w:t xml:space="preserve"> motioned to approve the minutes as written.</w:t>
      </w:r>
      <w:r w:rsidR="0051208E">
        <w:rPr>
          <w:szCs w:val="24"/>
        </w:rPr>
        <w:t xml:space="preserve"> Patty</w:t>
      </w:r>
      <w:r w:rsidR="00793EEB">
        <w:rPr>
          <w:szCs w:val="24"/>
        </w:rPr>
        <w:t xml:space="preserve"> </w:t>
      </w:r>
      <w:r w:rsidR="000A188D">
        <w:rPr>
          <w:szCs w:val="24"/>
        </w:rPr>
        <w:t xml:space="preserve">seconded. Motion carried </w:t>
      </w:r>
      <w:r w:rsidR="0051208E">
        <w:rPr>
          <w:szCs w:val="24"/>
        </w:rPr>
        <w:t>4</w:t>
      </w:r>
      <w:r w:rsidR="000A188D">
        <w:rPr>
          <w:szCs w:val="24"/>
        </w:rPr>
        <w:t>-0.</w:t>
      </w:r>
    </w:p>
    <w:p w14:paraId="729CD2BE" w14:textId="0F02A351" w:rsidR="00854421" w:rsidRPr="00854421" w:rsidRDefault="0088607B" w:rsidP="00854421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 w:rsidRPr="0088607B">
        <w:rPr>
          <w:szCs w:val="24"/>
        </w:rPr>
        <w:t>Emergency items: No items.</w:t>
      </w:r>
    </w:p>
    <w:p w14:paraId="1C88BA95" w14:textId="7F6DA13D" w:rsidR="00954DA1" w:rsidRPr="0088607B" w:rsidRDefault="00954DA1" w:rsidP="00954DA1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 w:rsidRPr="0088607B">
        <w:rPr>
          <w:szCs w:val="24"/>
        </w:rPr>
        <w:t>Review of bills and vouchers</w:t>
      </w:r>
      <w:r w:rsidR="00765D59">
        <w:rPr>
          <w:szCs w:val="24"/>
        </w:rPr>
        <w:t>:</w:t>
      </w:r>
      <w:r w:rsidRPr="0088607B">
        <w:rPr>
          <w:szCs w:val="24"/>
        </w:rPr>
        <w:t xml:space="preserve"> See attached</w:t>
      </w:r>
    </w:p>
    <w:p w14:paraId="48F872E1" w14:textId="63FF21BF" w:rsidR="00954DA1" w:rsidRDefault="00954DA1" w:rsidP="00954DA1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 w:rsidRPr="0088607B">
        <w:rPr>
          <w:szCs w:val="24"/>
        </w:rPr>
        <w:t xml:space="preserve">Library Director’s </w:t>
      </w:r>
      <w:r w:rsidR="00765D59">
        <w:rPr>
          <w:szCs w:val="24"/>
        </w:rPr>
        <w:t>Report:</w:t>
      </w:r>
      <w:r w:rsidRPr="0088607B">
        <w:rPr>
          <w:szCs w:val="24"/>
        </w:rPr>
        <w:t xml:space="preserve"> See attached</w:t>
      </w:r>
    </w:p>
    <w:p w14:paraId="7512535B" w14:textId="2AE4CBB6" w:rsidR="00AC0197" w:rsidRDefault="000A188D" w:rsidP="00954DA1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>
        <w:rPr>
          <w:szCs w:val="24"/>
        </w:rPr>
        <w:t xml:space="preserve">Discuss </w:t>
      </w:r>
      <w:r w:rsidR="00793EEB">
        <w:rPr>
          <w:szCs w:val="24"/>
        </w:rPr>
        <w:t xml:space="preserve">the </w:t>
      </w:r>
      <w:r>
        <w:rPr>
          <w:szCs w:val="24"/>
        </w:rPr>
        <w:t>library expansion project:</w:t>
      </w:r>
      <w:r w:rsidR="00726ED7">
        <w:rPr>
          <w:szCs w:val="24"/>
        </w:rPr>
        <w:t xml:space="preserve"> </w:t>
      </w:r>
      <w:r w:rsidR="0051208E">
        <w:rPr>
          <w:szCs w:val="24"/>
        </w:rPr>
        <w:t>Nothing to discuss.</w:t>
      </w:r>
    </w:p>
    <w:p w14:paraId="4D2C18A0" w14:textId="59A959D2" w:rsidR="009709C8" w:rsidRDefault="009709C8" w:rsidP="00954DA1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>
        <w:rPr>
          <w:szCs w:val="24"/>
        </w:rPr>
        <w:t xml:space="preserve">Discuss and approve </w:t>
      </w:r>
      <w:r w:rsidR="0051208E">
        <w:rPr>
          <w:szCs w:val="24"/>
        </w:rPr>
        <w:t xml:space="preserve">a letter to Nye County Finance to authorize invoices that are time sensitive: Patty approved the motion. James seconded. Motion carried 4-0. </w:t>
      </w:r>
    </w:p>
    <w:p w14:paraId="02E7F895" w14:textId="1C2278B7" w:rsidR="009709C8" w:rsidRPr="009709C8" w:rsidRDefault="00954DA1" w:rsidP="009709C8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 w:rsidRPr="0088607B">
        <w:rPr>
          <w:szCs w:val="24"/>
        </w:rPr>
        <w:t>General public comment:</w:t>
      </w:r>
      <w:r w:rsidR="00681041">
        <w:rPr>
          <w:szCs w:val="24"/>
        </w:rPr>
        <w:t xml:space="preserve"> </w:t>
      </w:r>
      <w:r w:rsidR="00726ED7">
        <w:rPr>
          <w:szCs w:val="24"/>
        </w:rPr>
        <w:t>Non</w:t>
      </w:r>
      <w:r w:rsidR="009709C8">
        <w:rPr>
          <w:szCs w:val="24"/>
        </w:rPr>
        <w:t>e</w:t>
      </w:r>
    </w:p>
    <w:p w14:paraId="24CDECD0" w14:textId="2DFDC55C" w:rsidR="00AC5EF3" w:rsidRDefault="00726ED7" w:rsidP="00954DA1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>
        <w:rPr>
          <w:szCs w:val="24"/>
        </w:rPr>
        <w:t xml:space="preserve">Set the date and time of the next meeting: </w:t>
      </w:r>
      <w:r w:rsidR="0051208E">
        <w:rPr>
          <w:szCs w:val="24"/>
        </w:rPr>
        <w:t>After discussion and suggestions from Lab and Leslie, Patty made a motion to have the next meeting on Monday, December 8th, at 11:00 am. James seconded the motion. Motion carried 4-0.</w:t>
      </w:r>
    </w:p>
    <w:p w14:paraId="0000003D" w14:textId="30822B81" w:rsidR="008467DD" w:rsidRDefault="00954DA1" w:rsidP="00A80FCE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 w:rsidRPr="0088607B">
        <w:rPr>
          <w:szCs w:val="24"/>
        </w:rPr>
        <w:t>Adjourn:</w:t>
      </w:r>
      <w:r w:rsidR="00064E7A">
        <w:rPr>
          <w:szCs w:val="24"/>
        </w:rPr>
        <w:t xml:space="preserve"> 5:48</w:t>
      </w:r>
      <w:r w:rsidR="00AC5EF3">
        <w:rPr>
          <w:szCs w:val="24"/>
        </w:rPr>
        <w:t xml:space="preserve"> </w:t>
      </w:r>
      <w:r w:rsidR="007379E3" w:rsidRPr="0088607B">
        <w:rPr>
          <w:szCs w:val="24"/>
        </w:rPr>
        <w:t xml:space="preserve">pm. </w:t>
      </w:r>
      <w:r w:rsidR="00534876" w:rsidRPr="0088607B">
        <w:rPr>
          <w:szCs w:val="24"/>
        </w:rPr>
        <w:t xml:space="preserve"> </w:t>
      </w:r>
      <w:r w:rsidRPr="0088607B">
        <w:rPr>
          <w:szCs w:val="24"/>
        </w:rPr>
        <w:t xml:space="preserve"> </w:t>
      </w:r>
    </w:p>
    <w:p w14:paraId="6A6B71EB" w14:textId="082059F0" w:rsidR="004111F3" w:rsidRDefault="004111F3" w:rsidP="004111F3">
      <w:pPr>
        <w:spacing w:line="480" w:lineRule="auto"/>
        <w:rPr>
          <w:szCs w:val="24"/>
        </w:rPr>
      </w:pPr>
    </w:p>
    <w:p w14:paraId="5C270ECC" w14:textId="76451444" w:rsidR="004111F3" w:rsidRPr="004111F3" w:rsidRDefault="004111F3" w:rsidP="004111F3">
      <w:pPr>
        <w:spacing w:line="480" w:lineRule="auto"/>
        <w:rPr>
          <w:szCs w:val="24"/>
        </w:rPr>
      </w:pPr>
    </w:p>
    <w:sectPr w:rsidR="004111F3" w:rsidRPr="004111F3" w:rsidSect="00C21055">
      <w:pgSz w:w="12240" w:h="15840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751F5F"/>
    <w:multiLevelType w:val="hybridMultilevel"/>
    <w:tmpl w:val="68F282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D55528"/>
    <w:multiLevelType w:val="multilevel"/>
    <w:tmpl w:val="4D9E3E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954093570">
    <w:abstractNumId w:val="1"/>
  </w:num>
  <w:num w:numId="2" w16cid:durableId="405177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7E0sbQwNTAzsrRU0lEKTi0uzszPAykwNqsFAG4A6PwtAAAA"/>
  </w:docVars>
  <w:rsids>
    <w:rsidRoot w:val="008467DD"/>
    <w:rsid w:val="00011009"/>
    <w:rsid w:val="000368D3"/>
    <w:rsid w:val="00064E7A"/>
    <w:rsid w:val="00072E89"/>
    <w:rsid w:val="0008419B"/>
    <w:rsid w:val="00090CF1"/>
    <w:rsid w:val="00094176"/>
    <w:rsid w:val="000A188D"/>
    <w:rsid w:val="000A488C"/>
    <w:rsid w:val="000D323E"/>
    <w:rsid w:val="000D51D0"/>
    <w:rsid w:val="000E6FDD"/>
    <w:rsid w:val="000F5A0C"/>
    <w:rsid w:val="00101984"/>
    <w:rsid w:val="00104F18"/>
    <w:rsid w:val="001435D7"/>
    <w:rsid w:val="00156EB0"/>
    <w:rsid w:val="001645DC"/>
    <w:rsid w:val="00175E5B"/>
    <w:rsid w:val="001843BC"/>
    <w:rsid w:val="0019493E"/>
    <w:rsid w:val="00195D87"/>
    <w:rsid w:val="00196B8A"/>
    <w:rsid w:val="001A60F9"/>
    <w:rsid w:val="001B6A6E"/>
    <w:rsid w:val="001E3D20"/>
    <w:rsid w:val="001F6D05"/>
    <w:rsid w:val="00232E27"/>
    <w:rsid w:val="002557BE"/>
    <w:rsid w:val="0026354C"/>
    <w:rsid w:val="00286FCA"/>
    <w:rsid w:val="002C0691"/>
    <w:rsid w:val="002C53CC"/>
    <w:rsid w:val="002D1714"/>
    <w:rsid w:val="002D263D"/>
    <w:rsid w:val="00300424"/>
    <w:rsid w:val="00322631"/>
    <w:rsid w:val="00367717"/>
    <w:rsid w:val="00370C4D"/>
    <w:rsid w:val="00375C33"/>
    <w:rsid w:val="00376D77"/>
    <w:rsid w:val="003A2F22"/>
    <w:rsid w:val="003B5A10"/>
    <w:rsid w:val="003C6C6B"/>
    <w:rsid w:val="003E388A"/>
    <w:rsid w:val="003E4081"/>
    <w:rsid w:val="003F0A51"/>
    <w:rsid w:val="004111F3"/>
    <w:rsid w:val="00424FB8"/>
    <w:rsid w:val="00432093"/>
    <w:rsid w:val="00445D0E"/>
    <w:rsid w:val="00453CD3"/>
    <w:rsid w:val="004953F6"/>
    <w:rsid w:val="004A6670"/>
    <w:rsid w:val="004B153C"/>
    <w:rsid w:val="004D490C"/>
    <w:rsid w:val="004E5B79"/>
    <w:rsid w:val="005053BC"/>
    <w:rsid w:val="00507EB0"/>
    <w:rsid w:val="0051208E"/>
    <w:rsid w:val="00514BE3"/>
    <w:rsid w:val="00520AFA"/>
    <w:rsid w:val="00534876"/>
    <w:rsid w:val="005360D4"/>
    <w:rsid w:val="00560158"/>
    <w:rsid w:val="00587B84"/>
    <w:rsid w:val="00597AE0"/>
    <w:rsid w:val="005A08FA"/>
    <w:rsid w:val="005A72B1"/>
    <w:rsid w:val="005C17C5"/>
    <w:rsid w:val="005C3BDF"/>
    <w:rsid w:val="005D5651"/>
    <w:rsid w:val="005E0BC7"/>
    <w:rsid w:val="00606AE5"/>
    <w:rsid w:val="00615D37"/>
    <w:rsid w:val="00635F9E"/>
    <w:rsid w:val="00660894"/>
    <w:rsid w:val="00676AE3"/>
    <w:rsid w:val="00681041"/>
    <w:rsid w:val="006A1906"/>
    <w:rsid w:val="006C180F"/>
    <w:rsid w:val="006C62FD"/>
    <w:rsid w:val="006E340E"/>
    <w:rsid w:val="00706963"/>
    <w:rsid w:val="007116AD"/>
    <w:rsid w:val="00725057"/>
    <w:rsid w:val="00726ED7"/>
    <w:rsid w:val="00736F81"/>
    <w:rsid w:val="007372CE"/>
    <w:rsid w:val="007379E3"/>
    <w:rsid w:val="00753AD6"/>
    <w:rsid w:val="00760147"/>
    <w:rsid w:val="007627B8"/>
    <w:rsid w:val="00765D59"/>
    <w:rsid w:val="0077692B"/>
    <w:rsid w:val="007803C5"/>
    <w:rsid w:val="00793EEB"/>
    <w:rsid w:val="007C6D6E"/>
    <w:rsid w:val="007F6079"/>
    <w:rsid w:val="008467DD"/>
    <w:rsid w:val="00850096"/>
    <w:rsid w:val="00854421"/>
    <w:rsid w:val="008658EB"/>
    <w:rsid w:val="00867A65"/>
    <w:rsid w:val="00870BB2"/>
    <w:rsid w:val="00871115"/>
    <w:rsid w:val="00873949"/>
    <w:rsid w:val="00884C21"/>
    <w:rsid w:val="00885D3D"/>
    <w:rsid w:val="0088607B"/>
    <w:rsid w:val="00905B2B"/>
    <w:rsid w:val="00927611"/>
    <w:rsid w:val="009438BE"/>
    <w:rsid w:val="00954DA1"/>
    <w:rsid w:val="009709C8"/>
    <w:rsid w:val="00974DFF"/>
    <w:rsid w:val="009A4503"/>
    <w:rsid w:val="009B0CDA"/>
    <w:rsid w:val="009B1104"/>
    <w:rsid w:val="009B403B"/>
    <w:rsid w:val="009D01A7"/>
    <w:rsid w:val="009E5743"/>
    <w:rsid w:val="00A11C13"/>
    <w:rsid w:val="00A54872"/>
    <w:rsid w:val="00A80FCE"/>
    <w:rsid w:val="00A8460D"/>
    <w:rsid w:val="00AB633B"/>
    <w:rsid w:val="00AC0197"/>
    <w:rsid w:val="00AC05DF"/>
    <w:rsid w:val="00AC5EF3"/>
    <w:rsid w:val="00AD228B"/>
    <w:rsid w:val="00AD44F2"/>
    <w:rsid w:val="00B00342"/>
    <w:rsid w:val="00B52A45"/>
    <w:rsid w:val="00B75353"/>
    <w:rsid w:val="00B7572F"/>
    <w:rsid w:val="00BB04A8"/>
    <w:rsid w:val="00BB7F59"/>
    <w:rsid w:val="00BC2933"/>
    <w:rsid w:val="00BC7A8C"/>
    <w:rsid w:val="00BE3539"/>
    <w:rsid w:val="00BF4A90"/>
    <w:rsid w:val="00C02068"/>
    <w:rsid w:val="00C031F5"/>
    <w:rsid w:val="00C21055"/>
    <w:rsid w:val="00C74717"/>
    <w:rsid w:val="00C8181B"/>
    <w:rsid w:val="00C8540A"/>
    <w:rsid w:val="00C9234D"/>
    <w:rsid w:val="00CB0192"/>
    <w:rsid w:val="00CC07DD"/>
    <w:rsid w:val="00CF2572"/>
    <w:rsid w:val="00D018DD"/>
    <w:rsid w:val="00D223A0"/>
    <w:rsid w:val="00D57656"/>
    <w:rsid w:val="00D6555B"/>
    <w:rsid w:val="00D85C30"/>
    <w:rsid w:val="00DC0BDA"/>
    <w:rsid w:val="00E06FB7"/>
    <w:rsid w:val="00E14EE2"/>
    <w:rsid w:val="00E231F7"/>
    <w:rsid w:val="00E24AAF"/>
    <w:rsid w:val="00E2605F"/>
    <w:rsid w:val="00E72D1F"/>
    <w:rsid w:val="00E8112A"/>
    <w:rsid w:val="00E83376"/>
    <w:rsid w:val="00EA7C2A"/>
    <w:rsid w:val="00EB60E0"/>
    <w:rsid w:val="00EC08C7"/>
    <w:rsid w:val="00EC75DB"/>
    <w:rsid w:val="00ED737C"/>
    <w:rsid w:val="00F0278E"/>
    <w:rsid w:val="00F15EDC"/>
    <w:rsid w:val="00F37EBF"/>
    <w:rsid w:val="00F456B0"/>
    <w:rsid w:val="00F73032"/>
    <w:rsid w:val="00F925CF"/>
    <w:rsid w:val="00FA14CC"/>
    <w:rsid w:val="00FB4495"/>
    <w:rsid w:val="00FC7000"/>
    <w:rsid w:val="00FF0105"/>
    <w:rsid w:val="00FF0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05973A"/>
  <w15:docId w15:val="{85FCF667-BBA4-4C11-8225-D2F4C8C08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7C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7C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54D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lie</dc:creator>
  <cp:lastModifiedBy>Leslie Scott</cp:lastModifiedBy>
  <cp:revision>3</cp:revision>
  <cp:lastPrinted>2025-10-27T18:37:00Z</cp:lastPrinted>
  <dcterms:created xsi:type="dcterms:W3CDTF">2025-12-04T18:04:00Z</dcterms:created>
  <dcterms:modified xsi:type="dcterms:W3CDTF">2025-12-04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51bcdb8e73adb618da6c8580c67a9c802ea326fabfdf2b601df2f7a1aa1df6</vt:lpwstr>
  </property>
</Properties>
</file>